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634" w:type="dxa"/>
        <w:tblLook w:val="04A0" w:firstRow="1" w:lastRow="0" w:firstColumn="1" w:lastColumn="0" w:noHBand="0" w:noVBand="1"/>
      </w:tblPr>
      <w:tblGrid>
        <w:gridCol w:w="837"/>
        <w:gridCol w:w="718"/>
        <w:gridCol w:w="425"/>
        <w:gridCol w:w="1843"/>
        <w:gridCol w:w="954"/>
        <w:gridCol w:w="180"/>
        <w:gridCol w:w="283"/>
        <w:gridCol w:w="892"/>
        <w:gridCol w:w="242"/>
        <w:gridCol w:w="425"/>
        <w:gridCol w:w="1418"/>
        <w:gridCol w:w="1411"/>
        <w:gridCol w:w="6"/>
      </w:tblGrid>
      <w:tr w:rsidR="00E939F7" w:rsidRPr="00EA7752" w14:paraId="31F811BA" w14:textId="77777777" w:rsidTr="00E939F7">
        <w:trPr>
          <w:gridAfter w:val="1"/>
          <w:wAfter w:w="6" w:type="dxa"/>
        </w:trPr>
        <w:tc>
          <w:tcPr>
            <w:tcW w:w="8217" w:type="dxa"/>
            <w:gridSpan w:val="11"/>
            <w:shd w:val="solid" w:color="auto" w:fill="auto"/>
            <w:vAlign w:val="center"/>
          </w:tcPr>
          <w:p w14:paraId="578EE5A5" w14:textId="77777777" w:rsidR="00E939F7" w:rsidRPr="00E939F7" w:rsidRDefault="00E939F7" w:rsidP="00E939F7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E939F7">
              <w:rPr>
                <w:rFonts w:ascii="Arial" w:hAnsi="Arial" w:cs="Arial"/>
                <w:b/>
                <w:bCs/>
                <w:sz w:val="40"/>
                <w:szCs w:val="44"/>
              </w:rPr>
              <w:t>Feedback Form for Evaluators</w:t>
            </w:r>
          </w:p>
        </w:tc>
        <w:tc>
          <w:tcPr>
            <w:tcW w:w="1411" w:type="dxa"/>
            <w:shd w:val="clear" w:color="auto" w:fill="auto"/>
          </w:tcPr>
          <w:p w14:paraId="31B1A999" w14:textId="77777777" w:rsidR="00E939F7" w:rsidRDefault="00E939F7" w:rsidP="00E939F7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>
              <w:rPr>
                <w:rFonts w:ascii="Arial" w:hAnsi="Arial" w:cs="Arial"/>
              </w:rPr>
              <w:t>:</w:t>
            </w:r>
          </w:p>
          <w:p w14:paraId="73CA464E" w14:textId="40E5E85A" w:rsidR="00E939F7" w:rsidRPr="00284023" w:rsidRDefault="00E939F7" w:rsidP="00E939F7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C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 w:hint="eastAsia"/>
                <w:b/>
                <w:bCs/>
                <w:sz w:val="44"/>
                <w:szCs w:val="48"/>
              </w:rPr>
              <w:t>I</w:t>
            </w:r>
          </w:p>
        </w:tc>
      </w:tr>
      <w:tr w:rsidR="00E939F7" w:rsidRPr="00284023" w14:paraId="1F543B7C" w14:textId="77777777" w:rsidTr="002249F5">
        <w:trPr>
          <w:gridAfter w:val="1"/>
          <w:wAfter w:w="6" w:type="dxa"/>
        </w:trPr>
        <w:tc>
          <w:tcPr>
            <w:tcW w:w="9628" w:type="dxa"/>
            <w:gridSpan w:val="12"/>
          </w:tcPr>
          <w:p w14:paraId="74EC10FA" w14:textId="3B050346" w:rsidR="00E939F7" w:rsidRPr="00284023" w:rsidRDefault="00E939F7" w:rsidP="00E939F7">
            <w:pPr>
              <w:pStyle w:val="a8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E939F7" w:rsidRPr="00EA7752" w14:paraId="67ECAB32" w14:textId="5428442D" w:rsidTr="002249F5">
        <w:trPr>
          <w:trHeight w:val="625"/>
        </w:trPr>
        <w:tc>
          <w:tcPr>
            <w:tcW w:w="837" w:type="dxa"/>
            <w:tcBorders>
              <w:right w:val="nil"/>
            </w:tcBorders>
          </w:tcPr>
          <w:p w14:paraId="5AAFD696" w14:textId="710B0A2C" w:rsidR="00E939F7" w:rsidRDefault="00E939F7" w:rsidP="00E939F7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41761DA" w14:textId="0E4DD34D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986" w:type="dxa"/>
            <w:gridSpan w:val="3"/>
            <w:tcBorders>
              <w:left w:val="nil"/>
              <w:right w:val="single" w:sz="4" w:space="0" w:color="auto"/>
            </w:tcBorders>
          </w:tcPr>
          <w:p w14:paraId="6885D6EB" w14:textId="77777777" w:rsidR="00E939F7" w:rsidRDefault="00E939F7" w:rsidP="00E939F7">
            <w:pPr>
              <w:jc w:val="right"/>
              <w:rPr>
                <w:rFonts w:ascii="Arial" w:hAnsi="Arial" w:cs="Arial"/>
                <w:sz w:val="16"/>
                <w:szCs w:val="18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  <w:p w14:paraId="4E8CAB37" w14:textId="4788DCA7" w:rsidR="00E939F7" w:rsidRPr="003622E9" w:rsidRDefault="00E939F7" w:rsidP="00E939F7">
            <w:pPr>
              <w:jc w:val="left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right w:val="nil"/>
            </w:tcBorders>
          </w:tcPr>
          <w:p w14:paraId="1F6E23CD" w14:textId="77777777" w:rsidR="00E939F7" w:rsidRPr="00BF5FFA" w:rsidRDefault="00E939F7" w:rsidP="00E939F7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Facility:</w:t>
            </w:r>
          </w:p>
        </w:tc>
        <w:tc>
          <w:tcPr>
            <w:tcW w:w="4677" w:type="dxa"/>
            <w:gridSpan w:val="7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27CC5F85" w14:textId="20DD0093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E939F7" w:rsidRPr="00EA7752" w14:paraId="1475B829" w14:textId="77777777" w:rsidTr="002249F5">
        <w:trPr>
          <w:trHeight w:val="307"/>
        </w:trPr>
        <w:tc>
          <w:tcPr>
            <w:tcW w:w="1555" w:type="dxa"/>
            <w:gridSpan w:val="2"/>
            <w:vMerge w:val="restart"/>
            <w:tcBorders>
              <w:bottom w:val="nil"/>
              <w:right w:val="nil"/>
            </w:tcBorders>
          </w:tcPr>
          <w:p w14:paraId="15D8A457" w14:textId="77777777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Type of Activity:</w:t>
            </w:r>
          </w:p>
          <w:p w14:paraId="33255760" w14:textId="77777777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  <w:p w14:paraId="178F758E" w14:textId="77777777" w:rsidR="00E939F7" w:rsidRPr="00D75501" w:rsidRDefault="00E939F7" w:rsidP="00E939F7">
            <w:pPr>
              <w:jc w:val="right"/>
              <w:rPr>
                <w:rFonts w:ascii="Arial" w:hAnsi="Arial" w:cs="Arial"/>
                <w:sz w:val="16"/>
                <w:szCs w:val="18"/>
              </w:rPr>
            </w:pPr>
          </w:p>
        </w:tc>
        <w:sdt>
          <w:sdtPr>
            <w:rPr>
              <w:rFonts w:ascii="Arial" w:hAnsi="Arial" w:cs="Arial"/>
              <w:sz w:val="18"/>
              <w:szCs w:val="20"/>
            </w:rPr>
            <w:id w:val="-39628078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5" w:type="dxa"/>
                <w:tcBorders>
                  <w:left w:val="nil"/>
                  <w:bottom w:val="nil"/>
                  <w:right w:val="nil"/>
                </w:tcBorders>
              </w:tcPr>
              <w:p w14:paraId="759D8700" w14:textId="10EF9900" w:rsidR="00E939F7" w:rsidRDefault="00E939F7" w:rsidP="00E939F7">
                <w:pPr>
                  <w:jc w:val="left"/>
                  <w:rPr>
                    <w:rFonts w:ascii="Arial" w:hAnsi="Arial" w:cs="Arial"/>
                    <w:sz w:val="18"/>
                    <w:szCs w:val="2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sz w:val="18"/>
                    <w:szCs w:val="20"/>
                  </w:rPr>
                  <w:t>☐</w:t>
                </w:r>
              </w:p>
            </w:tc>
          </w:sdtContent>
        </w:sdt>
        <w:tc>
          <w:tcPr>
            <w:tcW w:w="3260" w:type="dxa"/>
            <w:gridSpan w:val="4"/>
            <w:tcBorders>
              <w:left w:val="nil"/>
              <w:bottom w:val="nil"/>
              <w:right w:val="single" w:sz="4" w:space="0" w:color="auto"/>
            </w:tcBorders>
          </w:tcPr>
          <w:p w14:paraId="3750F09B" w14:textId="52CD52AA" w:rsidR="00E939F7" w:rsidRPr="00BF5FFA" w:rsidRDefault="00E939F7" w:rsidP="00E939F7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P</w:t>
            </w:r>
            <w:r>
              <w:rPr>
                <w:rFonts w:ascii="Arial" w:hAnsi="Arial" w:cs="Arial"/>
                <w:sz w:val="18"/>
                <w:szCs w:val="20"/>
              </w:rPr>
              <w:t>ost-training Evaluation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nil"/>
            </w:tcBorders>
          </w:tcPr>
          <w:p w14:paraId="372B2979" w14:textId="37699A9F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P</w:t>
            </w:r>
            <w:r>
              <w:rPr>
                <w:rFonts w:ascii="Arial" w:hAnsi="Arial" w:cs="Arial"/>
                <w:sz w:val="18"/>
                <w:szCs w:val="20"/>
              </w:rPr>
              <w:t>rogram:</w:t>
            </w:r>
          </w:p>
        </w:tc>
        <w:sdt>
          <w:sdtPr>
            <w:rPr>
              <w:rFonts w:ascii="Arial" w:hAnsi="Arial" w:cs="Arial"/>
              <w:sz w:val="18"/>
              <w:szCs w:val="20"/>
            </w:rPr>
            <w:id w:val="114739065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DE2E585" w14:textId="508D2D2D" w:rsidR="00E939F7" w:rsidRDefault="00E939F7" w:rsidP="00E939F7">
                <w:pPr>
                  <w:rPr>
                    <w:rFonts w:ascii="Arial" w:hAnsi="Arial" w:cs="Arial"/>
                    <w:sz w:val="18"/>
                    <w:szCs w:val="2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sz w:val="18"/>
                    <w:szCs w:val="20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8BDBA2" w14:textId="5F25CDC5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I</w:t>
            </w:r>
            <w:r>
              <w:rPr>
                <w:rFonts w:ascii="Arial" w:hAnsi="Arial" w:cs="Arial"/>
                <w:sz w:val="18"/>
                <w:szCs w:val="20"/>
              </w:rPr>
              <w:t>NTREPRET</w:t>
            </w:r>
          </w:p>
        </w:tc>
      </w:tr>
      <w:tr w:rsidR="00E939F7" w:rsidRPr="00EA7752" w14:paraId="73E56DC6" w14:textId="77777777" w:rsidTr="002249F5">
        <w:trPr>
          <w:trHeight w:val="307"/>
        </w:trPr>
        <w:tc>
          <w:tcPr>
            <w:tcW w:w="1555" w:type="dxa"/>
            <w:gridSpan w:val="2"/>
            <w:vMerge/>
            <w:tcBorders>
              <w:top w:val="nil"/>
              <w:bottom w:val="single" w:sz="4" w:space="0" w:color="auto"/>
              <w:right w:val="nil"/>
            </w:tcBorders>
          </w:tcPr>
          <w:p w14:paraId="1D6E5017" w14:textId="77777777" w:rsidR="00E939F7" w:rsidRPr="00D75501" w:rsidRDefault="00E939F7" w:rsidP="00E939F7">
            <w:pPr>
              <w:jc w:val="right"/>
              <w:rPr>
                <w:rFonts w:ascii="Arial" w:hAnsi="Arial" w:cs="Arial"/>
                <w:sz w:val="16"/>
                <w:szCs w:val="18"/>
              </w:rPr>
            </w:pPr>
          </w:p>
        </w:tc>
        <w:sdt>
          <w:sdtPr>
            <w:rPr>
              <w:rFonts w:ascii="Arial" w:hAnsi="Arial" w:cs="Arial"/>
              <w:sz w:val="18"/>
              <w:szCs w:val="20"/>
            </w:rPr>
            <w:id w:val="52205746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2C034964" w14:textId="29E93068" w:rsidR="00E939F7" w:rsidRDefault="00E939F7" w:rsidP="00E939F7">
                <w:pPr>
                  <w:jc w:val="left"/>
                  <w:rPr>
                    <w:rFonts w:ascii="Arial" w:hAnsi="Arial" w:cs="Arial"/>
                    <w:sz w:val="18"/>
                    <w:szCs w:val="2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sz w:val="18"/>
                    <w:szCs w:val="20"/>
                  </w:rPr>
                  <w:t>☐</w:t>
                </w:r>
              </w:p>
            </w:tc>
          </w:sdtContent>
        </w:sdt>
        <w:tc>
          <w:tcPr>
            <w:tcW w:w="32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233C4D" w14:textId="71F2C7CA" w:rsidR="00E939F7" w:rsidRPr="00BF5FFA" w:rsidRDefault="00E939F7" w:rsidP="00E939F7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S</w:t>
            </w:r>
            <w:r>
              <w:rPr>
                <w:rFonts w:ascii="Arial" w:hAnsi="Arial" w:cs="Arial"/>
                <w:sz w:val="18"/>
                <w:szCs w:val="20"/>
              </w:rPr>
              <w:t>upportive Supervision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03CD0794" w14:textId="77777777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  <w:sdt>
          <w:sdtPr>
            <w:rPr>
              <w:rFonts w:ascii="Arial" w:hAnsi="Arial" w:cs="Arial"/>
              <w:sz w:val="18"/>
              <w:szCs w:val="20"/>
            </w:rPr>
            <w:id w:val="-150852107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BA875AE" w14:textId="58EC4A1B" w:rsidR="00E939F7" w:rsidRDefault="00E939F7" w:rsidP="00E939F7">
                <w:pPr>
                  <w:rPr>
                    <w:rFonts w:ascii="Arial" w:hAnsi="Arial" w:cs="Arial"/>
                    <w:sz w:val="18"/>
                    <w:szCs w:val="2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sz w:val="18"/>
                    <w:szCs w:val="20"/>
                  </w:rPr>
                  <w:t>☐</w:t>
                </w:r>
              </w:p>
            </w:tc>
          </w:sdtContent>
        </w:sdt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B787E7" w14:textId="38C8DE55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E</w:t>
            </w:r>
            <w:r>
              <w:rPr>
                <w:rFonts w:ascii="Arial" w:hAnsi="Arial" w:cs="Arial"/>
                <w:sz w:val="18"/>
                <w:szCs w:val="20"/>
              </w:rPr>
              <w:t>NTREPOSE</w:t>
            </w:r>
          </w:p>
        </w:tc>
      </w:tr>
      <w:tr w:rsidR="00E939F7" w:rsidRPr="00284023" w14:paraId="77C895C8" w14:textId="77777777" w:rsidTr="002249F5">
        <w:trPr>
          <w:gridAfter w:val="1"/>
          <w:wAfter w:w="6" w:type="dxa"/>
        </w:trPr>
        <w:tc>
          <w:tcPr>
            <w:tcW w:w="9628" w:type="dxa"/>
            <w:gridSpan w:val="12"/>
          </w:tcPr>
          <w:p w14:paraId="49811327" w14:textId="23493BF9" w:rsidR="00E939F7" w:rsidRPr="00284023" w:rsidRDefault="00E939F7" w:rsidP="00E939F7">
            <w:pPr>
              <w:pStyle w:val="a8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or’s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E939F7" w:rsidRPr="00EA7752" w14:paraId="14608FDC" w14:textId="77777777" w:rsidTr="002249F5">
        <w:trPr>
          <w:gridAfter w:val="1"/>
          <w:wAfter w:w="6" w:type="dxa"/>
        </w:trPr>
        <w:tc>
          <w:tcPr>
            <w:tcW w:w="837" w:type="dxa"/>
            <w:tcBorders>
              <w:right w:val="nil"/>
            </w:tcBorders>
          </w:tcPr>
          <w:p w14:paraId="652718F5" w14:textId="77777777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0B792FCB" w14:textId="77777777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940" w:type="dxa"/>
            <w:gridSpan w:val="4"/>
            <w:tcBorders>
              <w:left w:val="nil"/>
            </w:tcBorders>
          </w:tcPr>
          <w:p w14:paraId="077C4AB3" w14:textId="77777777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  <w:p w14:paraId="3080C410" w14:textId="77777777" w:rsidR="00E939F7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  <w:p w14:paraId="432B445B" w14:textId="464A6E92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55" w:type="dxa"/>
            <w:gridSpan w:val="3"/>
            <w:tcBorders>
              <w:right w:val="nil"/>
            </w:tcBorders>
          </w:tcPr>
          <w:p w14:paraId="6DEA2714" w14:textId="373697B7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3496" w:type="dxa"/>
            <w:gridSpan w:val="4"/>
            <w:tcBorders>
              <w:left w:val="nil"/>
            </w:tcBorders>
          </w:tcPr>
          <w:p w14:paraId="4AEA2A2B" w14:textId="77777777" w:rsidR="00E939F7" w:rsidRPr="003622E9" w:rsidRDefault="00E939F7" w:rsidP="00E939F7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5916324E" w14:textId="1AC23BCA" w:rsidR="009F42EA" w:rsidRPr="008244BF" w:rsidRDefault="009F42EA">
      <w:pPr>
        <w:rPr>
          <w:sz w:val="18"/>
          <w:szCs w:val="20"/>
        </w:rPr>
      </w:pPr>
    </w:p>
    <w:tbl>
      <w:tblPr>
        <w:tblStyle w:val="11"/>
        <w:tblW w:w="9634" w:type="dxa"/>
        <w:tblLook w:val="04A0" w:firstRow="1" w:lastRow="0" w:firstColumn="1" w:lastColumn="0" w:noHBand="0" w:noVBand="1"/>
      </w:tblPr>
      <w:tblGrid>
        <w:gridCol w:w="2408"/>
        <w:gridCol w:w="2409"/>
        <w:gridCol w:w="2408"/>
        <w:gridCol w:w="2409"/>
      </w:tblGrid>
      <w:tr w:rsidR="0066302A" w:rsidRPr="000B01B0" w14:paraId="2BD662E8" w14:textId="40B73CED" w:rsidTr="0066302A">
        <w:trPr>
          <w:cantSplit/>
          <w:tblHeader/>
        </w:trPr>
        <w:tc>
          <w:tcPr>
            <w:tcW w:w="9634" w:type="dxa"/>
            <w:gridSpan w:val="4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61695D" w14:textId="697C3960" w:rsidR="0066302A" w:rsidRPr="0066302A" w:rsidRDefault="0066302A" w:rsidP="0066302A">
            <w:pPr>
              <w:pStyle w:val="a8"/>
              <w:numPr>
                <w:ilvl w:val="0"/>
                <w:numId w:val="15"/>
              </w:numPr>
              <w:snapToGrid w:val="0"/>
              <w:ind w:leftChars="0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>
              <w:rPr>
                <w:rFonts w:ascii="Arial Narrow" w:hAnsi="Arial Narrow" w:cs="Arial"/>
                <w:b/>
                <w:bCs/>
                <w:iCs/>
                <w:sz w:val="22"/>
              </w:rPr>
              <w:t>Peer-review of INTREPRET/ENTREPOSE Facilitation</w:t>
            </w:r>
          </w:p>
        </w:tc>
      </w:tr>
      <w:tr w:rsidR="0066302A" w:rsidRPr="000A2F50" w14:paraId="3E0D70EF" w14:textId="77777777" w:rsidTr="005B399A">
        <w:trPr>
          <w:cantSplit/>
        </w:trPr>
        <w:tc>
          <w:tcPr>
            <w:tcW w:w="9634" w:type="dxa"/>
            <w:gridSpan w:val="4"/>
            <w:tcBorders>
              <w:bottom w:val="single" w:sz="4" w:space="0" w:color="auto"/>
            </w:tcBorders>
          </w:tcPr>
          <w:p w14:paraId="3BE2A07B" w14:textId="77777777" w:rsidR="0066302A" w:rsidRPr="00CB2CE1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</w:pPr>
            <w:r w:rsidRPr="00CB2CE1">
              <w:rPr>
                <w:rFonts w:ascii="Arial" w:eastAsiaTheme="minorEastAsia" w:hAnsi="Arial" w:cs="Arial" w:hint="eastAsia"/>
                <w:i/>
                <w:iCs/>
                <w:noProof/>
                <w:sz w:val="20"/>
                <w:szCs w:val="21"/>
              </w:rPr>
              <w:t>R</w:t>
            </w:r>
            <w:r w:rsidRPr="00CB2CE1"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  <w:t>ecommendations:</w:t>
            </w:r>
          </w:p>
          <w:p w14:paraId="4C0D5314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6A00B05" w14:textId="56EE584D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10BE6E8C" w14:textId="74A3ABE6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7F3379A6" w14:textId="77777777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3DC325A1" w14:textId="02877512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21A2F661" w14:textId="03D29B9F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1A8C59B" w14:textId="02B1908C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7102F80A" w14:textId="77777777" w:rsidR="0014429A" w:rsidRDefault="0014429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22752A3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27A6CB16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0D4334C0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722DA3CB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5FD71817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54FDA8FE" w14:textId="77777777" w:rsidR="0066302A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AB9AF6B" w14:textId="59C42649" w:rsidR="0066302A" w:rsidRPr="00926BDC" w:rsidRDefault="0066302A" w:rsidP="0066302A">
            <w:pPr>
              <w:widowControl/>
              <w:snapToGrid w:val="0"/>
              <w:spacing w:afterLines="10" w:after="24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</w:tr>
      <w:tr w:rsidR="0066302A" w:rsidRPr="00CB2CE1" w14:paraId="106146E0" w14:textId="77777777" w:rsidTr="005B399A">
        <w:trPr>
          <w:cantSplit/>
        </w:trPr>
        <w:tc>
          <w:tcPr>
            <w:tcW w:w="9634" w:type="dxa"/>
            <w:gridSpan w:val="4"/>
            <w:shd w:val="pct12" w:color="auto" w:fill="auto"/>
          </w:tcPr>
          <w:p w14:paraId="6A7DAFB8" w14:textId="10482093" w:rsidR="0066302A" w:rsidRPr="00CB2CE1" w:rsidRDefault="0066302A" w:rsidP="0066302A">
            <w:pPr>
              <w:pStyle w:val="a8"/>
              <w:numPr>
                <w:ilvl w:val="0"/>
                <w:numId w:val="15"/>
              </w:numPr>
              <w:snapToGrid w:val="0"/>
              <w:ind w:leftChars="0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B2CE1">
              <w:rPr>
                <w:rFonts w:ascii="Arial Narrow" w:hAnsi="Arial Narrow" w:cs="Arial" w:hint="eastAsia"/>
                <w:b/>
                <w:bCs/>
                <w:iCs/>
                <w:sz w:val="22"/>
              </w:rPr>
              <w:t>I</w:t>
            </w:r>
            <w:r w:rsidRPr="00CB2CE1">
              <w:rPr>
                <w:rFonts w:ascii="Arial Narrow" w:hAnsi="Arial Narrow" w:cs="Arial"/>
                <w:b/>
                <w:bCs/>
                <w:iCs/>
                <w:sz w:val="22"/>
              </w:rPr>
              <w:t>NTREPRET/ENTREPOSE Administration</w:t>
            </w:r>
          </w:p>
        </w:tc>
      </w:tr>
      <w:tr w:rsidR="00CB2CE1" w:rsidRPr="000A2F50" w14:paraId="43886ED9" w14:textId="77777777" w:rsidTr="0001786A">
        <w:trPr>
          <w:cantSplit/>
          <w:trHeight w:val="70"/>
        </w:trPr>
        <w:tc>
          <w:tcPr>
            <w:tcW w:w="9634" w:type="dxa"/>
            <w:gridSpan w:val="4"/>
          </w:tcPr>
          <w:p w14:paraId="6E8D732D" w14:textId="1BAF5039" w:rsidR="00CB2CE1" w:rsidRPr="00CB2CE1" w:rsidRDefault="00CB2CE1" w:rsidP="00CB2CE1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</w:pPr>
            <w:r w:rsidRPr="00CB2CE1">
              <w:rPr>
                <w:rFonts w:ascii="Arial" w:eastAsiaTheme="minorEastAsia" w:hAnsi="Arial" w:cs="Arial" w:hint="eastAsia"/>
                <w:i/>
                <w:iCs/>
                <w:noProof/>
                <w:sz w:val="20"/>
                <w:szCs w:val="21"/>
              </w:rPr>
              <w:t>P</w:t>
            </w:r>
            <w:r w:rsidRPr="00CB2CE1"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  <w:t>lease mark one from the</w:t>
            </w:r>
            <w:r w:rsidR="007F0CC4"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  <w:t xml:space="preserve"> following</w:t>
            </w:r>
            <w:r w:rsidRPr="00CB2CE1"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  <w:t xml:space="preserve"> four categories:</w:t>
            </w:r>
          </w:p>
        </w:tc>
      </w:tr>
      <w:tr w:rsidR="005B399A" w:rsidRPr="000A2F50" w14:paraId="1426291D" w14:textId="77777777" w:rsidTr="005B399A">
        <w:trPr>
          <w:cantSplit/>
          <w:trHeight w:val="1186"/>
        </w:trPr>
        <w:tc>
          <w:tcPr>
            <w:tcW w:w="2408" w:type="dxa"/>
          </w:tcPr>
          <w:p w14:paraId="2544E95F" w14:textId="77777777" w:rsidR="005B399A" w:rsidRPr="008B52C2" w:rsidRDefault="005B399A" w:rsidP="005B399A">
            <w:pPr>
              <w:pStyle w:val="a8"/>
              <w:widowControl/>
              <w:numPr>
                <w:ilvl w:val="0"/>
                <w:numId w:val="16"/>
              </w:numPr>
              <w:snapToGrid w:val="0"/>
              <w:spacing w:afterLines="10" w:after="24"/>
              <w:ind w:leftChars="0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rogram is not implemented.</w:t>
            </w:r>
          </w:p>
        </w:tc>
        <w:tc>
          <w:tcPr>
            <w:tcW w:w="2409" w:type="dxa"/>
          </w:tcPr>
          <w:p w14:paraId="5FB9AA91" w14:textId="63D6B127" w:rsidR="005B399A" w:rsidRPr="008B52C2" w:rsidRDefault="005B399A" w:rsidP="005B399A">
            <w:pPr>
              <w:pStyle w:val="a8"/>
              <w:widowControl/>
              <w:numPr>
                <w:ilvl w:val="0"/>
                <w:numId w:val="16"/>
              </w:numPr>
              <w:snapToGrid w:val="0"/>
              <w:spacing w:afterLines="10" w:after="24"/>
              <w:ind w:leftChars="0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rogram is implemented but not integratred into the service platform</w:t>
            </w:r>
            <w:r w:rsidR="007F0CC4">
              <w:rPr>
                <w:rFonts w:ascii="Arial" w:eastAsiaTheme="minorEastAsia" w:hAnsi="Arial" w:cs="Arial"/>
                <w:noProof/>
                <w:sz w:val="20"/>
                <w:szCs w:val="21"/>
              </w:rPr>
              <w:t>.</w:t>
            </w:r>
          </w:p>
        </w:tc>
        <w:tc>
          <w:tcPr>
            <w:tcW w:w="2408" w:type="dxa"/>
          </w:tcPr>
          <w:p w14:paraId="70D15A55" w14:textId="3E570201" w:rsidR="005B399A" w:rsidRPr="008B52C2" w:rsidRDefault="005B399A" w:rsidP="005B399A">
            <w:pPr>
              <w:pStyle w:val="a8"/>
              <w:widowControl/>
              <w:numPr>
                <w:ilvl w:val="0"/>
                <w:numId w:val="16"/>
              </w:numPr>
              <w:snapToGrid w:val="0"/>
              <w:spacing w:afterLines="10" w:after="24"/>
              <w:ind w:leftChars="0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rogram is integrated into the service platform but has some isssues to be worked out</w:t>
            </w:r>
            <w:r w:rsidR="007F0CC4">
              <w:rPr>
                <w:rFonts w:ascii="Arial" w:eastAsiaTheme="minorEastAsia" w:hAnsi="Arial" w:cs="Arial"/>
                <w:noProof/>
                <w:sz w:val="20"/>
                <w:szCs w:val="21"/>
              </w:rPr>
              <w:t>.</w:t>
            </w:r>
          </w:p>
        </w:tc>
        <w:tc>
          <w:tcPr>
            <w:tcW w:w="2409" w:type="dxa"/>
          </w:tcPr>
          <w:p w14:paraId="40D45ED9" w14:textId="2AF4BC3A" w:rsidR="005B399A" w:rsidRPr="008B52C2" w:rsidRDefault="005B399A" w:rsidP="005B399A">
            <w:pPr>
              <w:pStyle w:val="a8"/>
              <w:widowControl/>
              <w:numPr>
                <w:ilvl w:val="0"/>
                <w:numId w:val="16"/>
              </w:numPr>
              <w:snapToGrid w:val="0"/>
              <w:spacing w:afterLines="10" w:after="24"/>
              <w:ind w:leftChars="0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 xml:space="preserve">rogram is </w:t>
            </w:r>
            <w:r w:rsidR="00492660">
              <w:rPr>
                <w:rFonts w:ascii="Arial" w:eastAsiaTheme="minorEastAsia" w:hAnsi="Arial" w:cs="Arial"/>
                <w:noProof/>
                <w:sz w:val="20"/>
                <w:szCs w:val="21"/>
              </w:rPr>
              <w:t xml:space="preserve">fully 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integrated into the service platform</w:t>
            </w:r>
            <w:r w:rsidR="007F0CC4">
              <w:rPr>
                <w:rFonts w:ascii="Arial" w:eastAsiaTheme="minorEastAsia" w:hAnsi="Arial" w:cs="Arial"/>
                <w:noProof/>
                <w:sz w:val="20"/>
                <w:szCs w:val="21"/>
              </w:rPr>
              <w:t>.</w:t>
            </w:r>
          </w:p>
        </w:tc>
      </w:tr>
      <w:tr w:rsidR="005B399A" w:rsidRPr="000A2F50" w14:paraId="4B89B641" w14:textId="77777777" w:rsidTr="0066302A">
        <w:trPr>
          <w:cantSplit/>
        </w:trPr>
        <w:tc>
          <w:tcPr>
            <w:tcW w:w="9634" w:type="dxa"/>
            <w:gridSpan w:val="4"/>
          </w:tcPr>
          <w:p w14:paraId="5061A8E3" w14:textId="77777777" w:rsidR="005B399A" w:rsidRPr="00CB2CE1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</w:pPr>
            <w:r w:rsidRPr="00CB2CE1">
              <w:rPr>
                <w:rFonts w:ascii="Arial" w:eastAsiaTheme="minorEastAsia" w:hAnsi="Arial" w:cs="Arial" w:hint="eastAsia"/>
                <w:i/>
                <w:iCs/>
                <w:noProof/>
                <w:sz w:val="20"/>
                <w:szCs w:val="21"/>
              </w:rPr>
              <w:t>R</w:t>
            </w:r>
            <w:r w:rsidRPr="00CB2CE1">
              <w:rPr>
                <w:rFonts w:ascii="Arial" w:eastAsiaTheme="minorEastAsia" w:hAnsi="Arial" w:cs="Arial"/>
                <w:i/>
                <w:iCs/>
                <w:noProof/>
                <w:sz w:val="20"/>
                <w:szCs w:val="21"/>
              </w:rPr>
              <w:t>ecommendations:</w:t>
            </w:r>
          </w:p>
          <w:p w14:paraId="15A78845" w14:textId="19F285C8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080314AA" w14:textId="793C6A69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1DCB483D" w14:textId="1A9F1D03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77336144" w14:textId="0927606C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6AAC64E" w14:textId="20868B95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64A5A686" w14:textId="74CEC2C6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3B130E4E" w14:textId="6518A139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7CEDEE35" w14:textId="77777777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05FCE100" w14:textId="51506B01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1525F370" w14:textId="77777777" w:rsidR="0014429A" w:rsidRDefault="001442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06EB04CB" w14:textId="77777777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4A27A228" w14:textId="77777777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19EC1EEC" w14:textId="77777777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2E2D122F" w14:textId="77777777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5AA41C0A" w14:textId="77777777" w:rsid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  <w:p w14:paraId="2224B093" w14:textId="121F6CF8" w:rsidR="005B399A" w:rsidRPr="005B399A" w:rsidRDefault="005B399A" w:rsidP="005B399A">
            <w:pPr>
              <w:widowControl/>
              <w:snapToGrid w:val="0"/>
              <w:spacing w:afterLines="10" w:after="24"/>
              <w:jc w:val="left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</w:tr>
    </w:tbl>
    <w:p w14:paraId="594782F3" w14:textId="77777777" w:rsidR="00D579AA" w:rsidRDefault="00D579AA">
      <w:pPr>
        <w:rPr>
          <w:rFonts w:ascii="Arial Narrow" w:hAnsi="Arial Narrow"/>
          <w:i/>
          <w:iCs/>
        </w:rPr>
      </w:pPr>
    </w:p>
    <w:p w14:paraId="5F2A876D" w14:textId="36D91DD6" w:rsidR="007A5CB1" w:rsidRDefault="007C69FE">
      <w:r w:rsidRPr="007C69FE">
        <w:rPr>
          <w:rFonts w:ascii="Arial Narrow" w:hAnsi="Arial Narrow"/>
          <w:i/>
          <w:iCs/>
        </w:rPr>
        <w:t xml:space="preserve">Signature of </w:t>
      </w:r>
      <w:r w:rsidR="008B52C2">
        <w:rPr>
          <w:rFonts w:ascii="Arial Narrow" w:hAnsi="Arial Narrow"/>
          <w:i/>
          <w:iCs/>
        </w:rPr>
        <w:t>Evaluator</w:t>
      </w:r>
      <w:r w:rsidRPr="007C69FE">
        <w:rPr>
          <w:rFonts w:ascii="Arial Narrow" w:hAnsi="Arial Narrow"/>
          <w:i/>
          <w:iCs/>
        </w:rPr>
        <w:t>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A5CB1" w:rsidSect="00736EF1">
      <w:footerReference w:type="default" r:id="rId8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417E0" w14:textId="77777777" w:rsidR="00736EF1" w:rsidRDefault="00736EF1" w:rsidP="00DB58EF">
      <w:r>
        <w:separator/>
      </w:r>
    </w:p>
  </w:endnote>
  <w:endnote w:type="continuationSeparator" w:id="0">
    <w:p w14:paraId="5711EE05" w14:textId="77777777" w:rsidR="00736EF1" w:rsidRDefault="00736EF1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0140" w14:textId="271964BE" w:rsidR="006F199F" w:rsidRDefault="00EA66E7" w:rsidP="00EA66E7">
    <w:pPr>
      <w:pStyle w:val="a5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7A5CB1">
      <w:rPr>
        <w:rFonts w:ascii="Arial Narrow" w:hAnsi="Arial Narrow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40524" w14:textId="77777777" w:rsidR="00736EF1" w:rsidRDefault="00736EF1" w:rsidP="00DB58EF">
      <w:r>
        <w:separator/>
      </w:r>
    </w:p>
  </w:footnote>
  <w:footnote w:type="continuationSeparator" w:id="0">
    <w:p w14:paraId="2CB2AEDA" w14:textId="77777777" w:rsidR="00736EF1" w:rsidRDefault="00736EF1" w:rsidP="00DB58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187168"/>
    <w:multiLevelType w:val="hybridMultilevel"/>
    <w:tmpl w:val="728CFDA8"/>
    <w:lvl w:ilvl="0" w:tplc="6ED8D24E">
      <w:start w:val="1"/>
      <w:numFmt w:val="upperRoman"/>
      <w:lvlText w:val="%1."/>
      <w:lvlJc w:val="left"/>
      <w:pPr>
        <w:ind w:left="720" w:hanging="720"/>
      </w:pPr>
      <w:rPr>
        <w:rFonts w:eastAsiaTheme="minorEastAsia" w:cs="Times New Roman" w:hint="default"/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BAB06EA"/>
    <w:multiLevelType w:val="hybridMultilevel"/>
    <w:tmpl w:val="E58A90E6"/>
    <w:lvl w:ilvl="0" w:tplc="07E65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C8F0344"/>
    <w:multiLevelType w:val="multilevel"/>
    <w:tmpl w:val="E14E2ADC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621690106">
    <w:abstractNumId w:val="5"/>
  </w:num>
  <w:num w:numId="2" w16cid:durableId="1109856742">
    <w:abstractNumId w:val="11"/>
  </w:num>
  <w:num w:numId="3" w16cid:durableId="245190064">
    <w:abstractNumId w:val="13"/>
    <w:lvlOverride w:ilvl="0">
      <w:lvl w:ilvl="0">
        <w:start w:val="1"/>
        <w:numFmt w:val="decimal"/>
        <w:pStyle w:val="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 w16cid:durableId="2000378422">
    <w:abstractNumId w:val="0"/>
  </w:num>
  <w:num w:numId="5" w16cid:durableId="1479498002">
    <w:abstractNumId w:val="1"/>
  </w:num>
  <w:num w:numId="6" w16cid:durableId="1223784962">
    <w:abstractNumId w:val="9"/>
  </w:num>
  <w:num w:numId="7" w16cid:durableId="879393014">
    <w:abstractNumId w:val="12"/>
  </w:num>
  <w:num w:numId="8" w16cid:durableId="470171789">
    <w:abstractNumId w:val="4"/>
  </w:num>
  <w:num w:numId="9" w16cid:durableId="374350470">
    <w:abstractNumId w:val="10"/>
  </w:num>
  <w:num w:numId="10" w16cid:durableId="1001928316">
    <w:abstractNumId w:val="8"/>
  </w:num>
  <w:num w:numId="11" w16cid:durableId="767579753">
    <w:abstractNumId w:val="14"/>
  </w:num>
  <w:num w:numId="12" w16cid:durableId="1166476604">
    <w:abstractNumId w:val="3"/>
  </w:num>
  <w:num w:numId="13" w16cid:durableId="430703646">
    <w:abstractNumId w:val="2"/>
  </w:num>
  <w:num w:numId="14" w16cid:durableId="2007857171">
    <w:abstractNumId w:val="15"/>
  </w:num>
  <w:num w:numId="15" w16cid:durableId="983318943">
    <w:abstractNumId w:val="6"/>
  </w:num>
  <w:num w:numId="16" w16cid:durableId="17509569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NKsFADCIA3ktAAAA"/>
  </w:docVars>
  <w:rsids>
    <w:rsidRoot w:val="009B3940"/>
    <w:rsid w:val="00004CD4"/>
    <w:rsid w:val="00014C87"/>
    <w:rsid w:val="000226F7"/>
    <w:rsid w:val="00060768"/>
    <w:rsid w:val="000E6CA2"/>
    <w:rsid w:val="000F21F3"/>
    <w:rsid w:val="0014429A"/>
    <w:rsid w:val="00144700"/>
    <w:rsid w:val="00160AEC"/>
    <w:rsid w:val="001965ED"/>
    <w:rsid w:val="001D1C35"/>
    <w:rsid w:val="0021769A"/>
    <w:rsid w:val="002249F5"/>
    <w:rsid w:val="00227255"/>
    <w:rsid w:val="00233B15"/>
    <w:rsid w:val="00242589"/>
    <w:rsid w:val="00284023"/>
    <w:rsid w:val="002B565C"/>
    <w:rsid w:val="002C5924"/>
    <w:rsid w:val="002D79C5"/>
    <w:rsid w:val="00317685"/>
    <w:rsid w:val="00344028"/>
    <w:rsid w:val="003622E9"/>
    <w:rsid w:val="003F0140"/>
    <w:rsid w:val="003F387E"/>
    <w:rsid w:val="00425B01"/>
    <w:rsid w:val="0045753B"/>
    <w:rsid w:val="00465DAF"/>
    <w:rsid w:val="00492660"/>
    <w:rsid w:val="004A002E"/>
    <w:rsid w:val="004A26A4"/>
    <w:rsid w:val="004B7587"/>
    <w:rsid w:val="004D3AEF"/>
    <w:rsid w:val="004F686D"/>
    <w:rsid w:val="004F79A1"/>
    <w:rsid w:val="00510C4F"/>
    <w:rsid w:val="00511290"/>
    <w:rsid w:val="00533878"/>
    <w:rsid w:val="005551BD"/>
    <w:rsid w:val="00593F04"/>
    <w:rsid w:val="005B399A"/>
    <w:rsid w:val="00644224"/>
    <w:rsid w:val="006549C4"/>
    <w:rsid w:val="0066302A"/>
    <w:rsid w:val="00681389"/>
    <w:rsid w:val="0069787B"/>
    <w:rsid w:val="006C3102"/>
    <w:rsid w:val="006E2F0E"/>
    <w:rsid w:val="006F199F"/>
    <w:rsid w:val="00727912"/>
    <w:rsid w:val="00736EF1"/>
    <w:rsid w:val="00742243"/>
    <w:rsid w:val="00786AC6"/>
    <w:rsid w:val="007A5CB1"/>
    <w:rsid w:val="007A7FD1"/>
    <w:rsid w:val="007C69FE"/>
    <w:rsid w:val="007E6169"/>
    <w:rsid w:val="007F0CC4"/>
    <w:rsid w:val="008178FA"/>
    <w:rsid w:val="008244BF"/>
    <w:rsid w:val="00827034"/>
    <w:rsid w:val="0083665C"/>
    <w:rsid w:val="00890FE5"/>
    <w:rsid w:val="008B52C2"/>
    <w:rsid w:val="008F2402"/>
    <w:rsid w:val="008F7D54"/>
    <w:rsid w:val="009038A5"/>
    <w:rsid w:val="00926BDC"/>
    <w:rsid w:val="00934216"/>
    <w:rsid w:val="009657C9"/>
    <w:rsid w:val="009A6611"/>
    <w:rsid w:val="009B3940"/>
    <w:rsid w:val="009D1529"/>
    <w:rsid w:val="009D4EF0"/>
    <w:rsid w:val="009E436E"/>
    <w:rsid w:val="009E66B9"/>
    <w:rsid w:val="009F116D"/>
    <w:rsid w:val="009F2488"/>
    <w:rsid w:val="009F42EA"/>
    <w:rsid w:val="00A22024"/>
    <w:rsid w:val="00A25C60"/>
    <w:rsid w:val="00A316BA"/>
    <w:rsid w:val="00A51CE7"/>
    <w:rsid w:val="00A8559E"/>
    <w:rsid w:val="00AA6124"/>
    <w:rsid w:val="00AD03BA"/>
    <w:rsid w:val="00AD1A4F"/>
    <w:rsid w:val="00AF04A8"/>
    <w:rsid w:val="00B235ED"/>
    <w:rsid w:val="00B3139C"/>
    <w:rsid w:val="00B72E4A"/>
    <w:rsid w:val="00BC1299"/>
    <w:rsid w:val="00BC6FE2"/>
    <w:rsid w:val="00BD7AA8"/>
    <w:rsid w:val="00BF5FFA"/>
    <w:rsid w:val="00C40727"/>
    <w:rsid w:val="00C524CF"/>
    <w:rsid w:val="00C77873"/>
    <w:rsid w:val="00CB2CE1"/>
    <w:rsid w:val="00CB78AF"/>
    <w:rsid w:val="00CC1949"/>
    <w:rsid w:val="00CF090A"/>
    <w:rsid w:val="00D25B64"/>
    <w:rsid w:val="00D415D2"/>
    <w:rsid w:val="00D527AB"/>
    <w:rsid w:val="00D579AA"/>
    <w:rsid w:val="00D661A0"/>
    <w:rsid w:val="00D75501"/>
    <w:rsid w:val="00D84081"/>
    <w:rsid w:val="00DB58EF"/>
    <w:rsid w:val="00DB647B"/>
    <w:rsid w:val="00E328B0"/>
    <w:rsid w:val="00E36B04"/>
    <w:rsid w:val="00E74D3E"/>
    <w:rsid w:val="00E814CC"/>
    <w:rsid w:val="00E939F7"/>
    <w:rsid w:val="00EA66E7"/>
    <w:rsid w:val="00EA7752"/>
    <w:rsid w:val="00EE4043"/>
    <w:rsid w:val="00F17C2A"/>
    <w:rsid w:val="00F3507E"/>
    <w:rsid w:val="00F422C8"/>
    <w:rsid w:val="00F42378"/>
    <w:rsid w:val="00F7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58EF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B58EF"/>
  </w:style>
  <w:style w:type="paragraph" w:styleId="a5">
    <w:name w:val="footer"/>
    <w:basedOn w:val="a"/>
    <w:link w:val="a6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B58EF"/>
  </w:style>
  <w:style w:type="table" w:customStyle="1" w:styleId="11">
    <w:name w:val="表 (格子)1"/>
    <w:basedOn w:val="a1"/>
    <w:next w:val="a7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a8">
    <w:name w:val="List Paragraph"/>
    <w:basedOn w:val="a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E6CFA-7C17-4582-AA4F-C0BBA1D6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金森　将吾_KANAMORI Shogo</cp:lastModifiedBy>
  <cp:revision>2</cp:revision>
  <cp:lastPrinted>2019-10-28T01:46:00Z</cp:lastPrinted>
  <dcterms:created xsi:type="dcterms:W3CDTF">2024-02-20T02:53:00Z</dcterms:created>
  <dcterms:modified xsi:type="dcterms:W3CDTF">2024-02-20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46f84f2022508d48046428dee9a7513f3aacb2f05f30a230c2d0c1b96c75c2</vt:lpwstr>
  </property>
</Properties>
</file>